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12</w:t>
      </w:r>
      <w:r>
        <w:t xml:space="preserve"> </w:t>
      </w:r>
      <w:r>
        <w:t xml:space="preserve">มี.ค.64</w:t>
      </w:r>
    </w:p>
    <w:p>
      <w:pPr>
        <w:pStyle w:val="Date"/>
      </w:pPr>
      <w:r>
        <w:t xml:space="preserve">วันพุธที่</w:t>
      </w:r>
      <w:r>
        <w:t xml:space="preserve"> </w:t>
      </w:r>
      <w:r>
        <w:t xml:space="preserve">28</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คนช่วยก่อนนำตัวส่งโรงพยาบาลเสียชีวิต ส่วนผลชันสูตรศพผู้เชี่ยวชาญชี้ หมึกชนิดนี้มีพิษร้ายแรง อย่ากินเด็ดขาด // สวัสดีค่ะ ต้อนรับสู่จับประเด็นข่าวร้อนนะคะ พร้อมกันผ่านทางช่องทางออนไลน์ได้นะคะ รวมถึงการรับชมย้อนหลัง www.tv5.co.th แล้วทาง YouTube อีก ช่องทาง HD1 วันนี้เราจะมาพูดคุยกันในเรื่องวัคซีนโดยเฉพาะอย่างยิ่ง วัคซีนของ AstraZeneca เมื่อช่วงเช้าที่ผ่านมา คนไทยทั้งประเทศจับตามองว่า นายกรัฐมนตรีกับคณะรัฐมนตรี จากเดิมต้องฉีดวัคซีน AstraZeneca แล้ว เลื่อนไปตามคำแนะนำของแพทย์ถูกเลื่อนออกไปก่อนตามคำแนะนำที่ยุโรป เกิดผลข้างเคียงขึ้นมาเกี่ยวกับลิ่มเลือด กระทรวงสาธารณสุขออกมาแถลงการเลยก็ว่าได้ว่าวัคซีน AstraZeneca ศึกษาออกไปก่อนนะคะ รวมถึงบรรทัดฐานความปลอดภัยเป็นเรื่องที่สำคัญค่ะ นายอนุทิน ชาญวีรกูล รองนายกรัฐมนตรี และรัฐมนตรีกระทรวงสาธารณสุข กล่าวถึงสาเหตุการฉีดวัคซีน AstraZeneca ต้องคำนึงถึงความปลอดภัยของประชาชนเป็นสำคัญ ซึ่งนายกรัฐมนตรีเองท่านก็เป็นประชาชนคนหนึ่งค่ะ นายอนุทินเพิ่งทราบข่าววัคซีนของทางยุโรป ก็ได้เรียกคณะแพทย์ให้ประชุมในวันนี้ ตั้งแต่ก่อน 07.00 น. เลย ที่ประชุมสรุปว่า และความมั่นใจของประชาชน ประกอบกับสถานการณ์บ้านเราตอนนี้ก็ไม่ได้รุนแรง สามารควบคุมได้ ดังนั้น ไม่จำเป็นต้องรีบ การสืบสวนเหตุการณ์ผลข้างเคียงของ AstraZeneca ที่เกิดขึ้นในยุโรป เรื่องวัคซีน AstraZeneca หลายประเทศก็มีข้อมูลที่แตกต่างกันนะคะ ทางองค์การทางสหประชาชาติเขาออกมายืนยันว่าตอนนี้ไม่เกิดข้อใด ๆ ว่าวัคซีนด้าน COVID-19 AstraZeneca อาการลิ่มเลือดอุดตันในขณะที่ เดนมาร์ก นอกเมืองไอซ์แลนด์ต่างงดใช้วัคซีนนี้เพราะว่ามีประชาชนบางคน ซึ่งเข้าไปรับวัคซีนแล้วเกิดอาการลิ่มเลือดอุดตัน 50 ปีเสียชีวิตเส้นเลือดดำส่วนลึกหลังจากรับวัคซีนนี้เหมือนกันเช่นเดียว ขณะที่ฝรั่งเศส เยอรมนี และออสเตรเลีย ที่เลือกเดินหน้าฉีดวัคซีน AstraZeneca ตามคำยืนยันของ EU บอกว่าวัคซีนของ AstraZeneca ปลอดภัยค่ะ ปิดท้ายที่ข้อมูลกองทุนสนับสนุน ข้อมูลของการกองทุนสนับสนุนสุขภาพ ของประชาชนต่อเรื่องรับการฉีดวัคซีน เพราะว่าประชาชนส่วนใหญ่ 62.9 เปอร์เซ็นต์ บอกว่าพร้อมมีอยู่ประมาณ 27.1 เปอร์เซ็นต์ ที่ไม่แน่ใจ แล้วก็ 9.9 เปอร์เซ็นต์ ไม่ต้องการฉีด จุดที่น่าสนใจ คือ 54 เปอร์เซ็นต์ ยังเข้าใจผิดค่ะ ว่าวัคซีนนี่ฉีดแล้วมีโอกาสหรือว่าไม่มีโอกาสติดเชื้อ COVID-19 33 เปอร์เซ็นต์ เข้าใจผิดค่ะ ว่าถ้าหากฉีดแล้วแพร่เชื้อในสู่บุคคลอื่น การฉีดวัคซีน AstraZeneca ออกไปนะคะ เป็นการสร้างความไม่เชื่อมั่นของวัคซีนนี้อย่างมาก ไม่ใช่แค่เฉพาะในประเทศไทย ต่างประเทศเองก็เช่นกัน ว่าด้วยเรื่องการฉีดวัคซีน AstraZeneca ความปลอดภัยของ AstraZeneca กันหนาหูเลย แต่ก็มีการยืนยันหนักแน่นว่า AstraZeneca นำมาใช้ในประเทศไทยได้ ข้อมูลที่จำเป็นที่ต้องมีการเลื่อนการฉีดวัคซีนออกไปเมื่อไร จะสร้างภาพลักษณ์อย่างไรให้ประชาชนเกิดความเชื่อมั่น เดี๋ยววันนี้เรามาสอบถามนะคะ โฆษกกระทรวงสาธารณสุข พูดคุยกันในรายการ สวัสดีค่ะ อธิบายเหตุผลให้ฟังหน่อยค่ะ ว่าผลข้างเคียงของ AstraZeneca ทำไมถึงเพิ่งมาแจ้งข้อมูลตรงนี้ // ข้อมูลที่มีรายงานเข้ามานะครับ เป็นรายงานข่าวในหลายประเทศว่ามีการหยุดใช้ชั่วคราวนะครับ ผู้ป่วยเกิดอาการเลือดแข็งตัว หลอดเลือดดำผิดปกตินะครับ ในจำนวนการฉีดจำนวนมากนะครับ แต่ว่ารายงานเข้ามาว่ามีการป่วยนี่ 22 จริง ๆ ต้องบอกว่าจริง ๆ ข้อมูลทั้งหมดนี่ประกาศออกมาเป็นนัยยะนะครับ ที่เป็นจุดเด่น ตัดสินใจ ก็คือว่า มีการขอเรียกว่าหยุดการใช้ชั่วคราวในล็อตนั้นนะครับ หรืออันนั้นออกไป ประมาณ 18.00 น. นะครับ ต้องขอเรียนชี้แจงอย่างนี้นะครับ 1. เรามีการติดตามข้อมูลทั้งหมด เราพบว่าองค์กรที่รับ สรุปออกมาแล้วนะครับ ว่าไม่มีหลักฐานว่าวัคซีนก่อปัญหา ต้องบอกว่าข้อเท็จจริงนะครับ ในแต่ละประเทศที่ออกมา ให้ข้อมูลดังกล่าวนี่ยังไม่ได้สรุปนะครับ โดยปกติแล้วการฉีดวัคซีนนี่ก็จะมีโอกาสเกิดอาการที่จะเกิดขึ้นได้อยู่แล้ว ซึ่งส่วนหนึ่งนี่เป็นอาการที่ปกติ หมออธิบายให้คุณธนัญญาและประชาชน เราก็เจอลักษณะอย่างนี้ได้อยู่แล้ว ในกรณีที่ไม่มีฉีดวัคซีนเลย อุบัติการณ์การเกิด ไม่ว่าอุบัติการนะครับ การอุดตันของเส้นเลือดนี่ ซึ่งยุโรปกับอเมริกานี่ ประเทศไทย พบบ่อยกว่าที่ชาวเอเชีย 3 เท่า คุณธนัญญาหรือคุณผู้ชมขึ้นเครื่องบินไปไกลนะครับ เช่น เราไปอเมริกาหรือยุโรป ให้ดื่มน้ำมาก ให้ขยับตัว ขยับเท้า ป้องกันภาวะดังกล่าว มันเป็นภาวะปกติที่จะเกิดกับคนสูงอายุและเกิดจากพันธุกรรมที่ต่างจากเรา ขณะเดียวกัน ปัจจัยทางพันธุกรรม คนยุโรปนี่มีโอกาสเป็นมากกว่าคนเอเชีย วัคซีนเลยนี่ อาการเพิ่มนี่จะเพิ่มตามอายุ มากมีโอกาสติดมากกว่าอายุน้อย ที่ยุโรปนี่คนที่อายุเกิน 60 ปีนี่ มีโอกาสเป็นนะครับ ใน 1,000 คน มีโอกาสเป็น 53 คน ใน 1,000 คน มีลักษณะเรียกว่า</w:t>
      </w:r>
      <w:r>
        <w:t xml:space="preserve"> </w:t>
      </w:r>
      <w:r>
        <w:t xml:space="preserve">“</w:t>
      </w:r>
      <w:r>
        <w:t xml:space="preserve">ลิ่มเลือดอุดตัน</w:t>
      </w:r>
      <w:r>
        <w:t xml:space="preserve">”</w:t>
      </w:r>
      <w:r>
        <w:t xml:space="preserve"> </w:t>
      </w:r>
      <w:r>
        <w:t xml:space="preserve">นี่ แต่อย่างในคนเอเชีย คนไทย เกิดน้อยกว่า ทีนี้ทางวัคซีนทางยุโรปนี่ เขาก็มีคนที่มีอาการลักษณะอย่างนี้ด้วย ในการฉีดวัคซีน แต่อย่างไรที่เราดูข้อมูลนี่นะครับ ว่ามากกว่าปกติหรือไม่ // ค่ะ // หรือว่ามากกว่าภาวะที่ไม่ฉีดวัคซีน จริง ๆ พอทางประเทศที่เขาประกาศ ที่เห็นข้อมูลดังกล่าวนี่ เป็นวัคซีนใหม่ ดังนั้นนี่ เราต้องมองถึงความปลอดภัยมากที่สุด ช่วงเมื่อวานตอน มีการประชุมนะครับ คณะกรรมการที่ปรึกษาที่เกิดจากทั้งภายในและภายนอกนะครับ ว่าความปลอดภัยของประชาชนนี่ คือ เป้าหมายสูง เพราะขณะนี้สถานการณ์ของเรานี่ไม่ได้มากนะครับ อยู่ในระดับที่ควบคุมได้ ไม่ต้องรีบใช้วัคซีนจนเกินไปนี่ และเรามีวัคซีนอีกตัวหนึ่งอยู่แล้ว ขอเลื่อนออกไปก่อน รอทางประเทศที่มีการพบอุบัติอุบัตการณ์ดังกล่าว ข้อมูลให้เขาสอบสวน ให้เขาติดตามใช้เวลาไม่นานนะครับ ซึ่งคาดว่า 1-2 สัปดาห์ครับ คุณธนัญญาอย่างของเราเอง ทางกรมวิทยาศาสตร์การแพทย์มีการทดสอบทางเคมีกับวัคซีนทุก ๆ ตัวกับ AstraZeneca พบข้อบ่งชี้ในลักษณะนี้มาก่อนไหมคะ คุณหมอ สิ่งที่เราตรวจนะครับ ทั้งกายภาพและเกณฑ์ปกติ ก็คืออยู่ในเกณฑ์ปกติ แต่พอเวลาที่เกิดขึ้น ที่เรียกว่าอาการไม่พึงประสงค์หลังจากได้รับ ถ้าคิดในรายที่มีอาการรุนแรงนี่นะครับ คุณอนันญา ครับ พี่น้องประชาชน เราจะสันนิษฐานไว้ก่อนว่ามันเกี่ยวข้องหลังจากนั้นนี่ จึงนำข้อมูล ประวัติของคนไข้นะครับ โรคประจำตัว ลักษณะอาการ เข้าไปดูอันนี้เป็นระบบปกติที่ประเทศทำงานได้มาตรฐานนะครับ หลังจากนั้นนี่จะเข้าคณะกรรมการคุณวุฒิสิ่งที่เราตรวจออกมาแล้วปกตินี่ ระบบหลังการฉีดนี่ เรายังต้องดูแลพี่น้องประชาชน นะครับ // วัคซีน Astrazeneca ล็อตนี้ต้องระงับไปก่อนไหมตอนนี้ ช่วงทำก่อนไหมต้องทิ้งหรือเปล่าคะ // ครับ ตอนนี้ถ้าดูข้อมูลทั้งหมด จากข้อมูลทั้งหมดที่หมอได้เข้ามาแล้ว ผู้ทรงคุณวุฒิ ตอนนี้นี่ไม่มีข้อมูลชี้นะครับ ว่าจะป้องกัน ในต่างประเทศเขาบอกว่าขอฉีดก่อน บางประเทศนี่บอกว่าของระงับก่อนในแต่ละรุ่นนะครับ ส่วนประเทศไทยเราบอกว่าขอเลื่อน เลื่อนออกไปก่อน ว่าปลอดภัย ต่างประเทศออกมายืนยันว่าปลอดภัยในแต่ละประเทศนะครับ ถึงจะดำเนินการฉีดต่อนะครับ สาธารณสุขได้ถูกตั้งคำถามมากเลยนะคะ คุณหมอคะ ของประชาชน แสดงว่าความเสี่ยงมาแล้ว แต่เราก็ยืนยันความปลอดภัยของ AstraZeneca มาตลอด จะดำเนินการต่อไปอย่างไรในการสร้าง // ต้องบอกว่าเราอาศัยสิ่งสำคัญนะครับ ข้อมูลที่มีมาทั้งหมดมันสิ่งที่ปฏิเสธไม่ได้ครับ แน่นอนล่ะครับ เหล่าวัคซีนทุกตัวนี่ ถามว่ามี หากว่ามีวัคซีนใหม่ ก็มีความเสี่ยงมาก อย่างเช่นว่า ท่านเดินข้ามถนนนี่โอกาสเสี่ยงนี่ ที่ถูกรถชนตายนี่เป็นเท่าไร ถ้าเกิดอย่างระวังนะครับ แต่ถ้าเราไม่เดินข้ามถนนเลยเรา ถ้าวัคซีนที่เรานำเข้ามาในประเทศนะครับ หรือของ AstraZeneca นะครับ เราจะต้องทำนี่ จะต้องคิดเสมอว่า แล้วตัวหมอเองหมอก็ฉีดนะครับ เราเตรียมตั้งแต่ก่อนและหลังมีการพิจารณาอย่างรอบคอบ ขณะเดียวกัน หลังจากฉีดวัคซีนไปแล้ว หรือถ้ามีข้อสงสัยนี่หลังจากทราบข้อมูลเมื่อวานนี้เราก็ทำงานกันอย่างเต็มที่ ตอนเช้านี้เองนะครับ ว่าเช้าวันนี้นะครับ ตัดสินใจว่าขอให้เลื่อนออกไปก่อน นี่เรียกว่า</w:t>
      </w:r>
      <w:r>
        <w:t xml:space="preserve"> </w:t>
      </w:r>
      <w:r>
        <w:t xml:space="preserve">“</w:t>
      </w:r>
      <w:r>
        <w:t xml:space="preserve">ดูแลอย่างดีที่สุด</w:t>
      </w:r>
      <w:r>
        <w:t xml:space="preserve">”</w:t>
      </w:r>
      <w:r>
        <w:t xml:space="preserve"> </w:t>
      </w:r>
      <w:r>
        <w:t xml:space="preserve">นะครับ ในนามของกระทรวงสาธารณสุขนี่ ทั้งตัวหมอเองและตัวของคณะกรรมการผู้ทรงคุณวุฒิทุกท่านเองนี่ ยืนยัน วัคซีนตัวนี้ ท่านเองก็ฉีดนะครับ ความมั่นใจหรือความยืนหยัดนี่ สร้างความเข้าใจนะครับ และกระบวนการนะครับ ที่จะควบคุมโรค COVID-19 ให้หมดในประเทศไทย ในที่สุดจะคลี่คลายไปได้ครับ // เหมือนกันใช่ไหมคะ // คือ ผมฉีดในรุ่นแรกนะครับ Sinovac นะครับ ที่จะต้องเข้ามาฉีดตัว AstraZeneca ด้วยรวมถึงบุคลากรรอบตัวผมเอง // ไม่มีปัญหานะครับ เสมือนว่าความปลอดภัย เสมือนหมายถึงว่าเสมือนเรารักประชาชนนะครับ แล้วก็ประชาชน คือ คนในครอบครัวของเรา ต้องใช้คำนี้เลย แและต้องมีความปลอดภัย ความปลอดภัยต้องมาก่อน // ค่ะ วันนี้ขอขอบคุณคุณหมอนะคะ AstraZenica ฉีดเมื่อไหร่ สุดท้ายแล้วท่านนายกรัฐมนตรีและคณะรัฐมนตรีจะได้ฉีดอีกครั้งหนึ่งในโอกาศหน้านะคะ // ครับ ขอบคุณพี่น้องประชาชนนะครับ สวัสดีครับ // ผู้นำสหรัฐฯ นะคะ จ่อที่จะลงนามในคำสั่งที่เป็นผู้ใหญ่ภายใต้ร่างกฎหมายที่ร่างไป จาก COVID-19 มูล 3.99 ล้านสหรัฐฯ</w:t>
      </w:r>
      <w:r>
        <w:t xml:space="preserve"> </w:t>
      </w:r>
      <w:r>
        <w:t xml:space="preserve">ประธานาธิบดีโจ ไบเดน ที่ได้รับผลกระทบจาก COVID-19 สหรัฐฯ แล้วพร้อมเสนอให้ทุกคนพ้น COVID-19 โดยในวันที่ 1 พฤษภาคมนี้ ให้ทุกมลรัฐ ซึ่งเป็นวันชาติของสหรัฐฯ ได้ โดยหวังว่าในวันนั้นชาวสหรัฐฯ จะเป็นอิสระจาก COVID-19 หากมีการฉีดวัคซีน COVID-19 อย่างทั่วถึง ด้าน Novavax ข้อมูลเบื่องต้นจากการทดลองวัคซีนมีประสิทธิภาพสามารถป้องกันเชื้อไวรัสโคโรนาดังเดิมได้ราวร้อยละ 96 และป้องกันการกลายพันธุ์ที่พบการระบาดในอังกฤษได้ ยังไม่พบผู้ที่มีอาการรุนแรงหรือเสียชีวิตหลังจากฉีดวัคซีน ทั้งนี้วัคซีนของ Novavax จะต้องฉีด 2 โดสเช่นเดียวกับ Phyzer กับ Moderna เพราะสามารถเก็บรักษาในตู้เย็นทั่วไปได้ ทีมข่าวต่างประเทศเรียบเรียง พักกันสักครู่ก่อนนะคะ ช่วงหน้าพบกับจับประเด็นข่าวร้อนค่ะ</w:t>
      </w:r>
    </w:p>
    <w:p>
      <w:pPr>
        <w:pStyle w:val="BodyText"/>
      </w:pPr>
      <w:r>
        <w:t xml:space="preserve">[เสียงดนตรี] // คดีที่เราตามกันมาต่อเนื่องค่ะ ที่บ้านแห่งหนึ่งในย่านเสนาคม นวมินทร์นะคะ ตำรวจนี่เขาสามารถที่จะกู้ภาพวงจรปิดได้ เป็นภาพที่เผยว่าตี 4 วาวา อาเจียน ยังไม่ได้เสียชีวิตนะคะ จากการชันสูตรผลิกศพ พบว่าในร่างกายของวาวา มีสารเสพติดจริง แต่เธอไม่ได้ถูกล่วงละเมิดทางเพศค่ะ รองผู้อำนวยการตำรวจนครบาล เสียชีวิตของนางสาววิชญาพร หรือวาวาพริตตี้สาว ที่วันเกิดเหตุ เธอไปรับงานเอนเตอร์เทนภายในบ้านหรู ย่านเสนานิคม ผลชันสูตรศพเบื่องต้น พบว่าในตัวของ วาวา ไม่มีแอลกอฮอล์ แต่มีสารเสพติดในร่างกาย ไม่มีการถูกล่วงละเมิดทางเพศแต่อย่างใด ส่วนหลักฐานสำคัญอีกอย่างหนึ่ง วันนี้นะคะ กล้องวงจรปิด กองพิสูจน์หลักฐานได้ภาพสำคัญมาบางส่วน ระบุได้ว่าเสียชีวิตตอน 04.00 น. ของวันเกิดเหตุนี่ ผู้ตายยังนั่งอาเจียนอยู่เลย ผู้ตายด้วยแต่อาการก็ไม่ดีขึ้น แล้วมีคนนำตัววาวาไปส่งโรงพยาบาลจนกระทั่งวาวาเสียชีวิตในเวลาต่อมา ส่วนเรื่องการสอบปากคำพยานค่ะ ทั้งพริตตี้ที่ไปด้วยกัน และ ทั้งนี้การรวบรวมพยานทั้งหมด หากพบว่าใครมีส่วนเกี่ยวข้องกับส่วนไหนบ้าง ข้อกล่าวหาเพื่อดำเนินคดีต่อไปได้ ทางนายแพทย์ธเรศ กรัษนัยรวิวงค์ อธิบดีกรมสนับสนุนบริการสุขภาพ เปิดเผยโรงพยาบาลเอกชน ที่ให้การรักษาพริตตี้วาวาค่ะ พบว่าโรงพยาบาลนี้ก็ทำผิด 2 ข้อหานะคะ ทั้งเรื่องการไร้การคัดแยกระดับความฉุกเฉิน มีการจัดทำเอกสารเท็จ ทั้งนี้ได้จัดการเจ้าหน้าที่ลงโทษตามกฎหมายให้ระวางไม่เกิน 2 ปี หรือปรับไม่เกิด 4 หมื่น ทั้งจำทั้งปรับค่ะ มาดูเรื่องนี้กันหน่อยค่ะ คุณผู้ชมคะ ชาวเน็ตตั้งคำถามกว่าเหตุไปไหม ใส่ต่างหูไปโรงเรียน แล้วเป็นต่างหูแบบห่วงใหญ่ ผิดมากหรือเปล่า ถึงกับต้องลงโทษอย่างรุนแรง เราพูดถึงประเด็นนี้ค่ะ มีการวิพากษ์วิจารณ์ในโลกออนไลน์นะคะ มีผู้ใช่ทวิทเตอร์คนหนึ่งเป็นนักเรียนโรงเรียนแห่งหนึ่งในสมุทรสาคร เป็นโรงเรียนดังเลยล่ะ แล้วก็ถูกครูลงโทษ หลังจากเขาไปใส่ห่วงที่มีน้ำหนักค่อนข้างเยอะนะคะ ตัวเองใส่ต่างหูไปโรงเรียน เป็นเรื่อง เป็นสาธารณะ ชาวเน็ตก็มาวิพากษ์วิจารณ์เป็นจำนวนมาก คุณผู้ชมดูเองนะคะ ดิฉัน ไม่ถูกเหมือนกันว่าคุณเขาใช้วิธีการอย่างไร ชาวเน็ตนี่เขาวิพากษ์วิจารณ์ต้องได้รับการลงโทษครับ เกินไปทำแบบนี้ เกินไปมาก ๆ ควรเอาเรื่องครูนะคะ รับผิดชอบไหม นี่คือสิ่งที่ชาวเน็ตตั้งคำถามค่ะ มาดูกรณีนี้นะคะ หมึกบลูริงเสียบไม้ย่างขายในตลาด คุณผู้ชมคะ น่ากินเหลือเกิน แต่หมึกบลูริงนี้อันตราย เป็นอย่างยิ่ง พ่อค้าแม่ค้าที่จะขายต่อไปไม่ได้ ตอนนี้มีเพจเฟซบุ๊กอยากดังเดี๋ยวจัดให้เขาไปสืบข้อมูลมา ได้ข้อมูลว่ามีเฟซบุ๊กผู้ชายคนหนึ่ง ไม้หนึ่งมีลักษณะคล้ายหมึกบลูริง แต่เจ้าตัวก็ไม่มั่นใจนะคะ ก็ถ่ายรูปมาเพื่อที่จะเตือนพ่อค้าแม่ค้า เคยเตียนพ่อค้าแม่ค้าไปแล้ว ไปก็มีคนเข้ามาแสดงความคิดเห็นระบุว่าในจำนวนหมึกที่นำมาย่างขายนี้มีหมึกพิษปนมาอยู่ด้วยจริง สำหรับหมึกสายวงน้ำเงิน หรือว่าหมึกบลูริง ให้ข้อมูลว่าเป็นหมึกที่มีพิษที่รุนแรง ที่ไม่สามารถสลาย ไม่ว่าจะเอาไปย่าง หรือเอาไปประกอบอาหารใด เจอก็ต้องเตือนกันไว้ว่าอย่าบริโภค พักกันสักครู่นะคะ แล้วช่วงหน้ากลับมาพบกับกับรายการจับประเด็นข้าวร้อนค่ะ</w:t>
      </w:r>
    </w:p>
    <w:p>
      <w:pPr>
        <w:pStyle w:val="BodyText"/>
      </w:pPr>
      <w:r>
        <w:t xml:space="preserve">[เสียงดนตรี] // นาทีนี้กีฬาสุดฮิตของคนไทย คงไม่พ้นเซิร์ฟสเก็ตค่ะ คุณผู้ชมคะตอนนี้มีความนิยมอย่างมากนะคะ ตอนนี้ดิฉันก็ชอบ มาก รวมถึงคนไทยหลาย ๆ คน อันคือเสน่ห์ของยุคที่ COVID-19 ก็สร้างผลกระทบกับคนไทย เดี๋ยวเราติดตามเสน่ห์ของ เซิร์ฟสเก็ตค่ะ // วันที่พระอาทิตย์กำลังลับขอบฟ้า กลายเป็นแลนด์มาร์กแห่งใหม่ บรรดาหนุ่ม ๆ เริ่มทะยอยเข้ามา พร้อมกัน คู่ใจหลากหลายสไตล์ดั่งเป็นเสมือนโลกอีกใบ ที่เต็มไปด้วยประชากร เซิร์ฟสเก็ต การเล่นเซิร์ฟสเก็ตมีมานานแล้ว แต่กระแสที่มาแรงในช่วงนี้ จะเห็นว่าไม่ได้สะท้อนแค่มิติแต่มันได้กลายเป็นไลฟ์สไตล์ คนที่เล่นกีฬาเอ็กซ์ตรีม ในแบบสุดโต่ง จนบางคนอดหลงไหลในความสนุกสานของเซิร์ฟสเก็ตไปไม่ได้ ย้อนไปดูประวัติเซิร์ฟสเก็ตมาจากกลุ่มคนที่โต้คลื่นบนท้องถนนกับการโต้คลื่นจึงเอาสเก็ตบอร์ดมาจัดแต่งตามที่ต้องการทำให้เกิดการผสมผสาน ระหว่างกีฬาโต้คลื่น กีฬาโต้คลื่น หรือเซิร์ฟ บนบกนั่นเอง แล้วจะเน้นการใช้จากการบิดตัวของสะโพกไปมา ส่งไปข้างหน้า ไม่ต้องออกแรงไถมากเท่ากับการเล่น Skateboards ชนิดอื่น ๆ ต้องพริ้วราวกับการเล่นเซิร์ฟสเก็ต ส่วนกระแสความแรงเริ่มปรากฏขึ้นกลางปีที่แล้ว เมื่อปี 2563 บรรดาดารา ไม่ว่าจะเป็นเป้ อาลักษณ์ ตามด้วยกองทัพคนดังอย่างเคน ธีรเดชมาริโอ้ เมาเร่อ โจอี้ บอย แต้ว ต่างพากันโชลีลาเซิร์ฟสเก็ตลง ของตัวเอง จนยอดไลค์ยอดวิวถล่มถลาย ไม่เว้นแม้แต่แวดวงสีกากีของเจ้าหน้าที่คนนี้ ที่เมืองภูเก็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วันที่ 12 มี.ค.64</dc:title>
  <dc:creator/>
  <cp:keywords/>
  <dcterms:created xsi:type="dcterms:W3CDTF">2021-04-28T03:54:44Z</dcterms:created>
  <dcterms:modified xsi:type="dcterms:W3CDTF">2021-04-28T03: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เมษายน 2564 เวลา 09.50 น.</vt:lpwstr>
  </property>
  <property fmtid="{D5CDD505-2E9C-101B-9397-08002B2CF9AE}" pid="3" name="subtitle">
    <vt:lpwstr/>
  </property>
</Properties>
</file>